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119" w:rsidRDefault="006C5119" w:rsidP="006C5119">
      <w:pPr>
        <w:pStyle w:val="Heading1"/>
      </w:pPr>
      <w:r>
        <w:t xml:space="preserve">Connecting MySQL </w:t>
      </w:r>
      <w:r w:rsidR="001352B1">
        <w:t>Workbench</w:t>
      </w:r>
      <w:bookmarkStart w:id="0" w:name="_GoBack"/>
      <w:bookmarkEnd w:id="0"/>
      <w:r>
        <w:t xml:space="preserve"> to HDP Sandbox MySQL</w:t>
      </w:r>
    </w:p>
    <w:p w:rsidR="006C5119" w:rsidRDefault="006C5119"/>
    <w:p w:rsidR="00C47946" w:rsidRDefault="006C5119">
      <w:r>
        <w:t>Launch</w:t>
      </w:r>
      <w:r w:rsidR="00C47946">
        <w:t xml:space="preserve"> MySQL WB and click Connect</w:t>
      </w:r>
    </w:p>
    <w:p w:rsidR="006C5119" w:rsidRDefault="006C5119">
      <w:r>
        <w:rPr>
          <w:noProof/>
        </w:rPr>
        <w:drawing>
          <wp:inline distT="0" distB="0" distL="0" distR="0" wp14:anchorId="5575A22A" wp14:editId="2B80B400">
            <wp:extent cx="5943600" cy="2157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119" w:rsidRDefault="006C5119">
      <w:r>
        <w:t>Clicking “Manage Connections” should allow us to create new Database Connection.</w:t>
      </w:r>
    </w:p>
    <w:p w:rsidR="006C5119" w:rsidRDefault="006C5119"/>
    <w:p w:rsidR="006C5119" w:rsidRDefault="006C5119">
      <w:r>
        <w:t>Fill in connection Properties</w:t>
      </w:r>
    </w:p>
    <w:p w:rsidR="006C5119" w:rsidRDefault="006C5119">
      <w:r>
        <w:rPr>
          <w:noProof/>
        </w:rPr>
        <w:drawing>
          <wp:inline distT="0" distB="0" distL="0" distR="0" wp14:anchorId="50AED334" wp14:editId="7A9A3125">
            <wp:extent cx="5943600" cy="40246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119" w:rsidRDefault="006C5119"/>
    <w:p w:rsidR="006C5119" w:rsidRDefault="006C5119">
      <w:r>
        <w:t>Test Connection Should Be Successful</w:t>
      </w:r>
    </w:p>
    <w:p w:rsidR="006C5119" w:rsidRDefault="006C5119"/>
    <w:p w:rsidR="006C5119" w:rsidRDefault="006C5119">
      <w:r>
        <w:t>Connect to Database</w:t>
      </w:r>
    </w:p>
    <w:p w:rsidR="00264A6F" w:rsidRDefault="00C47946">
      <w:r>
        <w:rPr>
          <w:noProof/>
        </w:rPr>
        <w:drawing>
          <wp:inline distT="0" distB="0" distL="0" distR="0" wp14:anchorId="71887016" wp14:editId="0EF1EA5F">
            <wp:extent cx="5943600" cy="2324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119" w:rsidRDefault="006C5119"/>
    <w:p w:rsidR="006C5119" w:rsidRDefault="006C5119"/>
    <w:p w:rsidR="006C5119" w:rsidRDefault="006C5119">
      <w:r>
        <w:t>Select the Database Connection Create Above.</w:t>
      </w:r>
    </w:p>
    <w:p w:rsidR="006C5119" w:rsidRDefault="006C5119">
      <w:r>
        <w:rPr>
          <w:noProof/>
        </w:rPr>
        <w:lastRenderedPageBreak/>
        <w:drawing>
          <wp:inline distT="0" distB="0" distL="0" distR="0" wp14:anchorId="1DA6D7F0" wp14:editId="3A7E775A">
            <wp:extent cx="5943600" cy="42424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119" w:rsidRDefault="006C5119"/>
    <w:p w:rsidR="001352B1" w:rsidRDefault="001352B1">
      <w:r>
        <w:t>Fill in the password.</w:t>
      </w:r>
    </w:p>
    <w:p w:rsidR="006C5119" w:rsidRDefault="001352B1">
      <w:r>
        <w:rPr>
          <w:noProof/>
        </w:rPr>
        <w:drawing>
          <wp:inline distT="0" distB="0" distL="0" distR="0" wp14:anchorId="6E9F763E" wp14:editId="5BA3AC3D">
            <wp:extent cx="5943600" cy="30441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119" w:rsidRDefault="006C5119"/>
    <w:p w:rsidR="006C5119" w:rsidRDefault="001352B1">
      <w:r>
        <w:t>And you are in…</w:t>
      </w:r>
    </w:p>
    <w:p w:rsidR="001352B1" w:rsidRDefault="001352B1">
      <w:r>
        <w:rPr>
          <w:noProof/>
        </w:rPr>
        <w:drawing>
          <wp:inline distT="0" distB="0" distL="0" distR="0" wp14:anchorId="72CF5B91" wp14:editId="16217813">
            <wp:extent cx="5943600" cy="3511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52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MTc2MzczMLM0MLJU0lEKTi0uzszPAykwrAUATYVzYiwAAAA="/>
  </w:docVars>
  <w:rsids>
    <w:rsidRoot w:val="00C47946"/>
    <w:rsid w:val="001352B1"/>
    <w:rsid w:val="006C5119"/>
    <w:rsid w:val="00732649"/>
    <w:rsid w:val="00C47946"/>
    <w:rsid w:val="00C71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8E672"/>
  <w15:chartTrackingRefBased/>
  <w15:docId w15:val="{B6412E13-BF2B-4B8E-88C1-2392A25DD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51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51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u Louis</dc:creator>
  <cp:keywords/>
  <dc:description/>
  <cp:lastModifiedBy>Fru Louis</cp:lastModifiedBy>
  <cp:revision>2</cp:revision>
  <dcterms:created xsi:type="dcterms:W3CDTF">2016-09-29T18:29:00Z</dcterms:created>
  <dcterms:modified xsi:type="dcterms:W3CDTF">2016-09-29T18:47:00Z</dcterms:modified>
</cp:coreProperties>
</file>